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4FC57" w14:textId="75D23104" w:rsidR="007900FB" w:rsidRPr="00D14442" w:rsidRDefault="00D14442" w:rsidP="007900FB">
      <w:pPr>
        <w:spacing w:line="320" w:lineRule="exact"/>
        <w:jc w:val="center"/>
        <w:rPr>
          <w:rFonts w:ascii="游ゴシック Medium" w:eastAsia="游ゴシック Medium" w:hAnsi="游ゴシック Medium"/>
          <w:sz w:val="28"/>
          <w:szCs w:val="26"/>
        </w:rPr>
      </w:pPr>
      <w:r>
        <w:rPr>
          <w:rFonts w:ascii="游ゴシック Medium" w:eastAsia="游ゴシック Medium" w:hAnsi="游ゴシック Medium" w:hint="eastAsia"/>
          <w:sz w:val="28"/>
          <w:szCs w:val="26"/>
        </w:rPr>
        <w:t>標本</w:t>
      </w:r>
      <w:r w:rsidR="007900FB" w:rsidRPr="00D14442">
        <w:rPr>
          <w:rFonts w:ascii="游ゴシック Medium" w:eastAsia="游ゴシック Medium" w:hAnsi="游ゴシック Medium" w:hint="eastAsia"/>
          <w:sz w:val="28"/>
          <w:szCs w:val="26"/>
        </w:rPr>
        <w:t>譲渡依頼</w:t>
      </w:r>
      <w:r w:rsidR="007900FB" w:rsidRPr="00D14442">
        <w:rPr>
          <w:rFonts w:ascii="游ゴシック Medium" w:eastAsia="游ゴシック Medium" w:hAnsi="游ゴシック Medium"/>
          <w:sz w:val="28"/>
          <w:szCs w:val="26"/>
        </w:rPr>
        <w:t>申請書</w:t>
      </w:r>
    </w:p>
    <w:p w14:paraId="2AE17777" w14:textId="77777777" w:rsidR="007900FB" w:rsidRPr="00D26FB5" w:rsidRDefault="007900FB" w:rsidP="007900FB">
      <w:pPr>
        <w:jc w:val="left"/>
      </w:pPr>
    </w:p>
    <w:p w14:paraId="3C9A5DC6" w14:textId="77777777" w:rsidR="007D57BB" w:rsidRPr="00D26FB5" w:rsidRDefault="00A53CBF" w:rsidP="007900FB">
      <w:pPr>
        <w:jc w:val="left"/>
      </w:pPr>
      <w:r w:rsidRPr="00D26FB5">
        <w:rPr>
          <w:rFonts w:hint="eastAsia"/>
        </w:rPr>
        <w:t xml:space="preserve">特定非営利活動法人　</w:t>
      </w:r>
    </w:p>
    <w:p w14:paraId="1AF6536F" w14:textId="3A8FE03D" w:rsidR="00A53CBF" w:rsidRPr="00D26FB5" w:rsidRDefault="00A53CBF" w:rsidP="007900FB">
      <w:pPr>
        <w:jc w:val="left"/>
      </w:pPr>
      <w:r w:rsidRPr="00D26FB5">
        <w:rPr>
          <w:rFonts w:hint="eastAsia"/>
        </w:rPr>
        <w:t>ストランディングネットワーク北海道</w:t>
      </w:r>
    </w:p>
    <w:p w14:paraId="26B0CC40" w14:textId="541EDE49" w:rsidR="007900FB" w:rsidRPr="00D26FB5" w:rsidRDefault="00A53CBF" w:rsidP="007900FB">
      <w:pPr>
        <w:jc w:val="left"/>
      </w:pPr>
      <w:r w:rsidRPr="00D26FB5">
        <w:t>理事長</w:t>
      </w:r>
      <w:r w:rsidR="007900FB" w:rsidRPr="00D26FB5">
        <w:t xml:space="preserve">　</w:t>
      </w:r>
      <w:r w:rsidR="002A1A2F" w:rsidRPr="00D26FB5">
        <w:t>松石</w:t>
      </w:r>
      <w:r w:rsidR="002A1A2F" w:rsidRPr="00D26FB5">
        <w:rPr>
          <w:rFonts w:hint="eastAsia"/>
        </w:rPr>
        <w:t xml:space="preserve">　</w:t>
      </w:r>
      <w:r w:rsidR="002A1A2F" w:rsidRPr="00D26FB5">
        <w:t>隆</w:t>
      </w:r>
      <w:r w:rsidR="002A1A2F" w:rsidRPr="00D26FB5">
        <w:rPr>
          <w:rFonts w:hint="eastAsia"/>
        </w:rPr>
        <w:t xml:space="preserve">　</w:t>
      </w:r>
      <w:r w:rsidR="007900FB" w:rsidRPr="00D26FB5">
        <w:t>殿</w:t>
      </w:r>
    </w:p>
    <w:p w14:paraId="679879AE" w14:textId="77777777" w:rsidR="007900FB" w:rsidRPr="00D26FB5" w:rsidRDefault="0052212D" w:rsidP="007900FB">
      <w:pPr>
        <w:jc w:val="right"/>
      </w:pPr>
      <w:r w:rsidRPr="00D26FB5">
        <w:t xml:space="preserve">申請日　</w:t>
      </w:r>
      <w:r w:rsidRPr="00D26FB5">
        <w:rPr>
          <w:rFonts w:hint="eastAsia"/>
        </w:rPr>
        <w:t xml:space="preserve">　　</w:t>
      </w:r>
      <w:r w:rsidR="007900FB" w:rsidRPr="00D26FB5">
        <w:t xml:space="preserve">　　年　　月　　日</w:t>
      </w:r>
    </w:p>
    <w:p w14:paraId="3A1F0B7E" w14:textId="77777777" w:rsidR="00356E5E" w:rsidRPr="00D26FB5" w:rsidRDefault="00356E5E" w:rsidP="007900FB">
      <w:pPr>
        <w:jc w:val="right"/>
      </w:pPr>
    </w:p>
    <w:p w14:paraId="6CA15994" w14:textId="57FBCDE4" w:rsidR="00356E5E" w:rsidRPr="00D26FB5" w:rsidRDefault="00356E5E" w:rsidP="00356E5E">
      <w:pPr>
        <w:jc w:val="left"/>
      </w:pPr>
      <w:r w:rsidRPr="00D26FB5">
        <w:rPr>
          <w:rFonts w:hint="eastAsia"/>
        </w:rPr>
        <w:t>■</w:t>
      </w:r>
      <w:r w:rsidRPr="00D26FB5">
        <w:t>申請代表者</w:t>
      </w:r>
    </w:p>
    <w:p w14:paraId="197C2424" w14:textId="06A69B2A" w:rsidR="00356E5E" w:rsidRPr="00D26FB5" w:rsidRDefault="00356E5E" w:rsidP="007D57BB">
      <w:pPr>
        <w:ind w:leftChars="100" w:left="240"/>
        <w:jc w:val="left"/>
      </w:pPr>
      <w:r w:rsidRPr="00D26FB5">
        <w:rPr>
          <w:rFonts w:hint="eastAsia"/>
        </w:rPr>
        <w:t>氏名：</w:t>
      </w:r>
    </w:p>
    <w:p w14:paraId="1FD144AE" w14:textId="3A9F16D9" w:rsidR="00356E5E" w:rsidRPr="00D26FB5" w:rsidRDefault="00356E5E" w:rsidP="007D57BB">
      <w:pPr>
        <w:ind w:leftChars="100" w:left="240"/>
        <w:jc w:val="left"/>
      </w:pPr>
      <w:r w:rsidRPr="00D26FB5">
        <w:t>所属機関：</w:t>
      </w:r>
    </w:p>
    <w:p w14:paraId="17D94565" w14:textId="3F474A2F" w:rsidR="00356E5E" w:rsidRPr="00D26FB5" w:rsidRDefault="00356E5E" w:rsidP="007D57BB">
      <w:pPr>
        <w:ind w:leftChars="100" w:left="240"/>
        <w:jc w:val="left"/>
      </w:pPr>
      <w:r w:rsidRPr="00D26FB5">
        <w:t>部局･職名：</w:t>
      </w:r>
    </w:p>
    <w:p w14:paraId="66A67AAB" w14:textId="2BBFBE6F" w:rsidR="00356E5E" w:rsidRDefault="00E86535" w:rsidP="007D57BB">
      <w:pPr>
        <w:ind w:leftChars="100" w:left="240"/>
        <w:jc w:val="left"/>
      </w:pPr>
      <w:r w:rsidRPr="00D26FB5">
        <w:rPr>
          <w:rFonts w:hint="eastAsia"/>
        </w:rPr>
        <w:t>メールアドレス：</w:t>
      </w:r>
    </w:p>
    <w:p w14:paraId="575DE8C7" w14:textId="32E4E254" w:rsidR="00075FAB" w:rsidRDefault="00075FAB" w:rsidP="007D57BB">
      <w:pPr>
        <w:ind w:leftChars="100" w:left="240"/>
        <w:jc w:val="left"/>
      </w:pPr>
      <w:r>
        <w:rPr>
          <w:rFonts w:hint="eastAsia"/>
        </w:rPr>
        <w:t>標本送付</w:t>
      </w:r>
      <w:r w:rsidRPr="00D26FB5">
        <w:t>住所：</w:t>
      </w:r>
      <w:r>
        <w:rPr>
          <w:rFonts w:hint="eastAsia"/>
        </w:rPr>
        <w:t>〒</w:t>
      </w:r>
    </w:p>
    <w:p w14:paraId="3DB29492" w14:textId="29EBD52D" w:rsidR="00BA5289" w:rsidRPr="00D26FB5" w:rsidRDefault="00BA5289" w:rsidP="007D57BB">
      <w:pPr>
        <w:ind w:leftChars="100" w:left="240"/>
        <w:jc w:val="left"/>
        <w:rPr>
          <w:rFonts w:hint="eastAsia"/>
        </w:rPr>
      </w:pPr>
      <w:r>
        <w:rPr>
          <w:rFonts w:hint="eastAsia"/>
        </w:rPr>
        <w:t>電話番号：</w:t>
      </w:r>
    </w:p>
    <w:p w14:paraId="7DCD1067" w14:textId="77777777" w:rsidR="00E86535" w:rsidRPr="00D26FB5" w:rsidRDefault="00E86535" w:rsidP="00356E5E">
      <w:pPr>
        <w:jc w:val="left"/>
      </w:pPr>
    </w:p>
    <w:p w14:paraId="584973C3" w14:textId="79E15902" w:rsidR="007D57BB" w:rsidRPr="00D26FB5" w:rsidRDefault="007D57BB" w:rsidP="00356E5E">
      <w:pPr>
        <w:jc w:val="left"/>
      </w:pPr>
      <w:r w:rsidRPr="00D26FB5">
        <w:rPr>
          <w:rFonts w:hint="eastAsia"/>
        </w:rPr>
        <w:t>■研究内容</w:t>
      </w:r>
    </w:p>
    <w:p w14:paraId="48A4BE6C" w14:textId="1D5B72A2" w:rsidR="00E86535" w:rsidRPr="00D26FB5" w:rsidRDefault="00E86535" w:rsidP="007D57BB">
      <w:pPr>
        <w:ind w:leftChars="100" w:left="240"/>
        <w:jc w:val="left"/>
      </w:pPr>
      <w:r w:rsidRPr="00D26FB5">
        <w:t>標本を使用する研究課題名：</w:t>
      </w:r>
    </w:p>
    <w:p w14:paraId="7A83A4CF" w14:textId="15688091" w:rsidR="007900FB" w:rsidRPr="00D26FB5" w:rsidRDefault="007900FB" w:rsidP="007D57BB">
      <w:pPr>
        <w:widowControl/>
        <w:ind w:leftChars="100" w:left="240"/>
        <w:jc w:val="left"/>
      </w:pPr>
      <w:r w:rsidRPr="00D26FB5">
        <w:rPr>
          <w:rFonts w:hint="eastAsia"/>
        </w:rPr>
        <w:t>研究期間：</w:t>
      </w:r>
      <w:r w:rsidR="0052212D" w:rsidRPr="00D26FB5">
        <w:rPr>
          <w:rFonts w:hint="eastAsia"/>
        </w:rPr>
        <w:t xml:space="preserve">　</w:t>
      </w:r>
      <w:r w:rsidRPr="00D26FB5">
        <w:rPr>
          <w:rFonts w:hint="eastAsia"/>
        </w:rPr>
        <w:t xml:space="preserve"> </w:t>
      </w:r>
      <w:r w:rsidR="0052212D" w:rsidRPr="00D26FB5">
        <w:rPr>
          <w:rFonts w:hint="eastAsia"/>
        </w:rPr>
        <w:t xml:space="preserve">　　　年　　月　～　　</w:t>
      </w:r>
      <w:r w:rsidRPr="00D26FB5">
        <w:rPr>
          <w:rFonts w:hint="eastAsia"/>
        </w:rPr>
        <w:t xml:space="preserve">　　年　　月　</w:t>
      </w:r>
    </w:p>
    <w:p w14:paraId="4744B3D7" w14:textId="77777777" w:rsidR="001576A3" w:rsidRPr="00D26FB5" w:rsidRDefault="001576A3" w:rsidP="007D57BB">
      <w:pPr>
        <w:widowControl/>
        <w:spacing w:line="320" w:lineRule="exact"/>
        <w:ind w:leftChars="100" w:left="240"/>
        <w:jc w:val="left"/>
      </w:pPr>
    </w:p>
    <w:p w14:paraId="31B42888" w14:textId="48B6CCB2" w:rsidR="007900FB" w:rsidRPr="00D26FB5" w:rsidRDefault="007900FB" w:rsidP="007D57BB">
      <w:pPr>
        <w:ind w:leftChars="100" w:left="240"/>
      </w:pPr>
      <w:r w:rsidRPr="00D26FB5">
        <w:t>研究計画</w:t>
      </w:r>
      <w:r w:rsidR="00FC405B">
        <w:rPr>
          <w:rFonts w:hint="eastAsia"/>
        </w:rPr>
        <w:t>（</w:t>
      </w:r>
      <w:r w:rsidRPr="00D26FB5">
        <w:t>研究の概要・目的・方法・計画ならびに期待される成果など</w:t>
      </w:r>
      <w:r w:rsidR="00FC405B">
        <w:rPr>
          <w:rFonts w:hint="eastAsia"/>
        </w:rPr>
        <w:t>）：</w:t>
      </w:r>
    </w:p>
    <w:p w14:paraId="5CFB2195" w14:textId="77777777" w:rsidR="007900FB" w:rsidRPr="00D26FB5" w:rsidRDefault="007900FB" w:rsidP="007D57BB">
      <w:pPr>
        <w:ind w:leftChars="100" w:left="240"/>
      </w:pPr>
    </w:p>
    <w:p w14:paraId="040B83F0" w14:textId="77777777" w:rsidR="007D57BB" w:rsidRPr="00D26FB5" w:rsidRDefault="007D57BB" w:rsidP="007D57BB">
      <w:pPr>
        <w:ind w:leftChars="100" w:left="240"/>
      </w:pPr>
    </w:p>
    <w:p w14:paraId="1ED3C84D" w14:textId="77777777" w:rsidR="007D57BB" w:rsidRPr="00D26FB5" w:rsidRDefault="007D57BB" w:rsidP="007D57BB">
      <w:pPr>
        <w:ind w:leftChars="100" w:left="240"/>
      </w:pPr>
    </w:p>
    <w:p w14:paraId="29443802" w14:textId="58FD7E36" w:rsidR="007900FB" w:rsidRPr="00D26FB5" w:rsidRDefault="007900FB" w:rsidP="007D57BB">
      <w:pPr>
        <w:ind w:leftChars="100" w:left="240"/>
      </w:pPr>
      <w:r w:rsidRPr="00D26FB5">
        <w:t>本申請</w:t>
      </w:r>
      <w:r w:rsidRPr="00D26FB5">
        <w:rPr>
          <w:rFonts w:hint="eastAsia"/>
        </w:rPr>
        <w:t>内容に関係する業績（発表論文，学会発表，受賞，特許など）</w:t>
      </w:r>
      <w:r w:rsidR="00FC405B">
        <w:rPr>
          <w:rFonts w:hint="eastAsia"/>
        </w:rPr>
        <w:t>：</w:t>
      </w:r>
    </w:p>
    <w:p w14:paraId="031D1611" w14:textId="77777777" w:rsidR="007900FB" w:rsidRPr="00D26FB5" w:rsidRDefault="007900FB" w:rsidP="008005C3">
      <w:pPr>
        <w:ind w:leftChars="100" w:left="240"/>
      </w:pPr>
    </w:p>
    <w:p w14:paraId="2DB89500" w14:textId="77777777" w:rsidR="00E30D13" w:rsidRPr="00D26FB5" w:rsidRDefault="00E30D13" w:rsidP="008005C3">
      <w:pPr>
        <w:ind w:leftChars="100" w:left="240"/>
      </w:pPr>
    </w:p>
    <w:p w14:paraId="2B135D46" w14:textId="38181B4C" w:rsidR="00E30D13" w:rsidRPr="00D26FB5" w:rsidRDefault="00E30D13" w:rsidP="00DC1D5E">
      <w:r w:rsidRPr="00D26FB5">
        <w:t>■</w:t>
      </w:r>
      <w:r w:rsidRPr="00D26FB5">
        <w:t>提供</w:t>
      </w:r>
      <w:r w:rsidR="008D3B69" w:rsidRPr="00D26FB5">
        <w:rPr>
          <w:rFonts w:hint="eastAsia"/>
        </w:rPr>
        <w:t>を希望する</w:t>
      </w:r>
      <w:r w:rsidRPr="00D26FB5">
        <w:t>標本</w:t>
      </w:r>
      <w:r w:rsidR="00996A71">
        <w:rPr>
          <w:rFonts w:hint="eastAsia"/>
        </w:rPr>
        <w:t>（</w:t>
      </w:r>
      <w:r w:rsidR="00F50A64">
        <w:rPr>
          <w:rFonts w:hint="eastAsia"/>
        </w:rPr>
        <w:t>部位，</w:t>
      </w:r>
      <w:r w:rsidR="00996A71">
        <w:rPr>
          <w:rFonts w:hint="eastAsia"/>
        </w:rPr>
        <w:t>鯨種，</w:t>
      </w:r>
      <w:r w:rsidR="00F50A64">
        <w:rPr>
          <w:rFonts w:hint="eastAsia"/>
        </w:rPr>
        <w:t>分量，新鮮・腐敗状態，</w:t>
      </w:r>
      <w:r w:rsidR="001F2DEF">
        <w:rPr>
          <w:rFonts w:hint="eastAsia"/>
        </w:rPr>
        <w:t>保存方法，</w:t>
      </w:r>
      <w:r w:rsidR="00516F25">
        <w:rPr>
          <w:rFonts w:hint="eastAsia"/>
        </w:rPr>
        <w:t>その他）</w:t>
      </w:r>
      <w:r w:rsidR="007D1988">
        <w:rPr>
          <w:rFonts w:hint="eastAsia"/>
        </w:rPr>
        <w:t>：</w:t>
      </w:r>
    </w:p>
    <w:p w14:paraId="75119320" w14:textId="77777777" w:rsidR="008D3B69" w:rsidRPr="00D26FB5" w:rsidRDefault="008D3B69" w:rsidP="008005C3">
      <w:pPr>
        <w:ind w:leftChars="100" w:left="240"/>
      </w:pPr>
    </w:p>
    <w:p w14:paraId="65D1EDBC" w14:textId="77777777" w:rsidR="00E30D13" w:rsidRDefault="00E30D13" w:rsidP="008005C3">
      <w:pPr>
        <w:ind w:leftChars="100" w:left="240"/>
      </w:pPr>
    </w:p>
    <w:p w14:paraId="6D445D90" w14:textId="77777777" w:rsidR="00516F25" w:rsidRDefault="00516F25" w:rsidP="008005C3">
      <w:pPr>
        <w:ind w:leftChars="100" w:left="240"/>
      </w:pPr>
    </w:p>
    <w:p w14:paraId="3FA51B33" w14:textId="77777777" w:rsidR="00516F25" w:rsidRDefault="00516F25" w:rsidP="008005C3">
      <w:pPr>
        <w:ind w:leftChars="100" w:left="240"/>
      </w:pPr>
    </w:p>
    <w:p w14:paraId="7E7BA4B2" w14:textId="014D7345" w:rsidR="00516F25" w:rsidRDefault="00516F25" w:rsidP="00DC1D5E">
      <w:r>
        <w:rPr>
          <w:rFonts w:hint="eastAsia"/>
        </w:rPr>
        <w:t>■標本提供手数料支払の</w:t>
      </w:r>
      <w:r w:rsidR="004C1611">
        <w:rPr>
          <w:rFonts w:hint="eastAsia"/>
        </w:rPr>
        <w:t>意向（</w:t>
      </w:r>
      <w:r w:rsidR="000069AE">
        <w:rPr>
          <w:rFonts w:hint="eastAsia"/>
        </w:rPr>
        <w:t>減免を希望</w:t>
      </w:r>
      <w:r w:rsidR="004C1611">
        <w:rPr>
          <w:rFonts w:hint="eastAsia"/>
        </w:rPr>
        <w:t>する場合は</w:t>
      </w:r>
      <w:r w:rsidR="000069AE">
        <w:rPr>
          <w:rFonts w:hint="eastAsia"/>
        </w:rPr>
        <w:t>，</w:t>
      </w:r>
      <w:r w:rsidR="004C1611">
        <w:rPr>
          <w:rFonts w:hint="eastAsia"/>
        </w:rPr>
        <w:t>理由</w:t>
      </w:r>
      <w:r w:rsidR="008005C3">
        <w:rPr>
          <w:rFonts w:hint="eastAsia"/>
        </w:rPr>
        <w:t>も</w:t>
      </w:r>
      <w:r w:rsidR="004C1611">
        <w:rPr>
          <w:rFonts w:hint="eastAsia"/>
        </w:rPr>
        <w:t>記載ください</w:t>
      </w:r>
      <w:r w:rsidR="00903D9B">
        <w:rPr>
          <w:rFonts w:hint="eastAsia"/>
        </w:rPr>
        <w:t>。</w:t>
      </w:r>
      <w:r w:rsidR="004C1611">
        <w:rPr>
          <w:rFonts w:hint="eastAsia"/>
        </w:rPr>
        <w:t>）</w:t>
      </w:r>
      <w:r w:rsidR="007D1988">
        <w:rPr>
          <w:rFonts w:hint="eastAsia"/>
        </w:rPr>
        <w:t>：</w:t>
      </w:r>
    </w:p>
    <w:p w14:paraId="2D6DECCC" w14:textId="77777777" w:rsidR="00A35D47" w:rsidRDefault="00A35D47" w:rsidP="008005C3">
      <w:pPr>
        <w:ind w:leftChars="100" w:left="240"/>
      </w:pPr>
    </w:p>
    <w:p w14:paraId="3501018C" w14:textId="77777777" w:rsidR="00BA453B" w:rsidRDefault="00BA453B" w:rsidP="008005C3">
      <w:pPr>
        <w:ind w:leftChars="100" w:left="240"/>
      </w:pPr>
    </w:p>
    <w:p w14:paraId="43FAE5A8" w14:textId="77777777" w:rsidR="00BA453B" w:rsidRDefault="00BA453B" w:rsidP="008005C3">
      <w:pPr>
        <w:ind w:leftChars="100" w:left="240"/>
      </w:pPr>
    </w:p>
    <w:p w14:paraId="10B8114B" w14:textId="77777777" w:rsidR="00BA453B" w:rsidRDefault="00BA453B" w:rsidP="008005C3">
      <w:pPr>
        <w:ind w:leftChars="100" w:left="240"/>
      </w:pPr>
    </w:p>
    <w:p w14:paraId="360882CF" w14:textId="77777777" w:rsidR="00BA453B" w:rsidRDefault="00BA453B" w:rsidP="008005C3">
      <w:pPr>
        <w:ind w:leftChars="100" w:left="240"/>
      </w:pPr>
    </w:p>
    <w:p w14:paraId="5FA7FE11" w14:textId="07D3F596" w:rsidR="00BA453B" w:rsidRPr="00D26FB5" w:rsidRDefault="00BA453B" w:rsidP="00DC1D5E">
      <w:pPr>
        <w:rPr>
          <w:rFonts w:hint="eastAsia"/>
        </w:rPr>
      </w:pPr>
      <w:r>
        <w:rPr>
          <w:rFonts w:hint="eastAsia"/>
        </w:rPr>
        <w:t>（全体でＡ</w:t>
      </w:r>
      <w:r>
        <w:rPr>
          <w:rFonts w:hint="eastAsia"/>
        </w:rPr>
        <w:t>4</w:t>
      </w:r>
      <w:r>
        <w:rPr>
          <w:rFonts w:hint="eastAsia"/>
        </w:rPr>
        <w:t>判</w:t>
      </w:r>
      <w:r w:rsidR="00074999">
        <w:rPr>
          <w:rFonts w:hint="eastAsia"/>
        </w:rPr>
        <w:t>2</w:t>
      </w:r>
      <w:r>
        <w:rPr>
          <w:rFonts w:hint="eastAsia"/>
        </w:rPr>
        <w:t>枚</w:t>
      </w:r>
      <w:r w:rsidR="00F94A51">
        <w:rPr>
          <w:rFonts w:hint="eastAsia"/>
        </w:rPr>
        <w:t>以内</w:t>
      </w:r>
      <w:r>
        <w:rPr>
          <w:rFonts w:hint="eastAsia"/>
        </w:rPr>
        <w:t>としてください。</w:t>
      </w:r>
      <w:r w:rsidR="009408D7">
        <w:rPr>
          <w:rFonts w:hint="eastAsia"/>
        </w:rPr>
        <w:t>別途，資料を添付することができます。）</w:t>
      </w:r>
    </w:p>
    <w:sectPr w:rsidR="00BA453B" w:rsidRPr="00D26FB5" w:rsidSect="00D26FB5">
      <w:footerReference w:type="default" r:id="rId7"/>
      <w:pgSz w:w="11906" w:h="16838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51E5E" w14:textId="77777777" w:rsidR="00F64BEA" w:rsidRDefault="00F64BEA" w:rsidP="007900FB">
      <w:r>
        <w:separator/>
      </w:r>
    </w:p>
  </w:endnote>
  <w:endnote w:type="continuationSeparator" w:id="0">
    <w:p w14:paraId="7E573CA7" w14:textId="77777777" w:rsidR="00F64BEA" w:rsidRDefault="00F64BEA" w:rsidP="00790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ptos Serif">
    <w:charset w:val="00"/>
    <w:family w:val="roman"/>
    <w:pitch w:val="variable"/>
    <w:sig w:usb0="A11526FF" w:usb1="C000ECFB" w:usb2="0001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85544" w14:textId="77777777" w:rsidR="007900FB" w:rsidRDefault="007900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A64C8" w14:textId="77777777" w:rsidR="00F64BEA" w:rsidRDefault="00F64BEA" w:rsidP="007900FB">
      <w:r>
        <w:separator/>
      </w:r>
    </w:p>
  </w:footnote>
  <w:footnote w:type="continuationSeparator" w:id="0">
    <w:p w14:paraId="0C36889B" w14:textId="77777777" w:rsidR="00F64BEA" w:rsidRDefault="00F64BEA" w:rsidP="00790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B137D5"/>
    <w:multiLevelType w:val="hybridMultilevel"/>
    <w:tmpl w:val="9DDC81F0"/>
    <w:lvl w:ilvl="0" w:tplc="2EC239BE">
      <w:start w:val="1"/>
      <w:numFmt w:val="bullet"/>
      <w:suff w:val="space"/>
      <w:lvlText w:val="・"/>
      <w:lvlJc w:val="left"/>
      <w:pPr>
        <w:ind w:left="2100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8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3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3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7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7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20" w:hanging="480"/>
      </w:pPr>
      <w:rPr>
        <w:rFonts w:ascii="Wingdings" w:hAnsi="Wingdings" w:hint="default"/>
      </w:rPr>
    </w:lvl>
  </w:abstractNum>
  <w:abstractNum w:abstractNumId="1" w15:restartNumberingAfterBreak="0">
    <w:nsid w:val="7B246AE3"/>
    <w:multiLevelType w:val="hybridMultilevel"/>
    <w:tmpl w:val="294EF0E2"/>
    <w:lvl w:ilvl="0" w:tplc="5B70597A">
      <w:start w:val="2"/>
      <w:numFmt w:val="decimalFullWidth"/>
      <w:lvlText w:val="%1）"/>
      <w:lvlJc w:val="left"/>
      <w:pPr>
        <w:ind w:left="210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2640" w:hanging="480"/>
      </w:pPr>
    </w:lvl>
    <w:lvl w:ilvl="2" w:tplc="04090011" w:tentative="1">
      <w:start w:val="1"/>
      <w:numFmt w:val="decimalEnclosedCircle"/>
      <w:lvlText w:val="%3"/>
      <w:lvlJc w:val="lef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7" w:tentative="1">
      <w:start w:val="1"/>
      <w:numFmt w:val="aiueoFullWidth"/>
      <w:lvlText w:val="(%5)"/>
      <w:lvlJc w:val="left"/>
      <w:pPr>
        <w:ind w:left="4080" w:hanging="480"/>
      </w:pPr>
    </w:lvl>
    <w:lvl w:ilvl="5" w:tplc="04090011" w:tentative="1">
      <w:start w:val="1"/>
      <w:numFmt w:val="decimalEnclosedCircle"/>
      <w:lvlText w:val="%6"/>
      <w:lvlJc w:val="lef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7" w:tentative="1">
      <w:start w:val="1"/>
      <w:numFmt w:val="aiueoFullWidth"/>
      <w:lvlText w:val="(%8)"/>
      <w:lvlJc w:val="left"/>
      <w:pPr>
        <w:ind w:left="5520" w:hanging="480"/>
      </w:pPr>
    </w:lvl>
    <w:lvl w:ilvl="8" w:tplc="04090011" w:tentative="1">
      <w:start w:val="1"/>
      <w:numFmt w:val="decimalEnclosedCircle"/>
      <w:lvlText w:val="%9"/>
      <w:lvlJc w:val="left"/>
      <w:pPr>
        <w:ind w:left="6000" w:hanging="480"/>
      </w:pPr>
    </w:lvl>
  </w:abstractNum>
  <w:num w:numId="1" w16cid:durableId="838613832">
    <w:abstractNumId w:val="0"/>
  </w:num>
  <w:num w:numId="2" w16cid:durableId="150173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51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MDQ0ANKWhsYW5ko6SsGpxcWZ+XkgBYa1AAwbDTssAAAA"/>
  </w:docVars>
  <w:rsids>
    <w:rsidRoot w:val="00FF5117"/>
    <w:rsid w:val="000069AE"/>
    <w:rsid w:val="00067FC8"/>
    <w:rsid w:val="00074999"/>
    <w:rsid w:val="00075FAB"/>
    <w:rsid w:val="00157287"/>
    <w:rsid w:val="001576A3"/>
    <w:rsid w:val="001F2DEF"/>
    <w:rsid w:val="00224AD5"/>
    <w:rsid w:val="0027177B"/>
    <w:rsid w:val="002A1A2F"/>
    <w:rsid w:val="002F59B8"/>
    <w:rsid w:val="00356E5E"/>
    <w:rsid w:val="00443FA1"/>
    <w:rsid w:val="004C1611"/>
    <w:rsid w:val="004E6B38"/>
    <w:rsid w:val="00516F25"/>
    <w:rsid w:val="0052212D"/>
    <w:rsid w:val="006D4008"/>
    <w:rsid w:val="007900FB"/>
    <w:rsid w:val="007D1988"/>
    <w:rsid w:val="007D57BB"/>
    <w:rsid w:val="008005C3"/>
    <w:rsid w:val="00800E10"/>
    <w:rsid w:val="008D202D"/>
    <w:rsid w:val="008D3B69"/>
    <w:rsid w:val="00903D9B"/>
    <w:rsid w:val="009408D7"/>
    <w:rsid w:val="00996A71"/>
    <w:rsid w:val="00A35D47"/>
    <w:rsid w:val="00A53CBF"/>
    <w:rsid w:val="00A87A16"/>
    <w:rsid w:val="00BA453B"/>
    <w:rsid w:val="00BA5289"/>
    <w:rsid w:val="00C325C8"/>
    <w:rsid w:val="00D01C29"/>
    <w:rsid w:val="00D14442"/>
    <w:rsid w:val="00D26FB5"/>
    <w:rsid w:val="00DC1D5E"/>
    <w:rsid w:val="00E30D13"/>
    <w:rsid w:val="00E86535"/>
    <w:rsid w:val="00F50A64"/>
    <w:rsid w:val="00F64BEA"/>
    <w:rsid w:val="00F94A51"/>
    <w:rsid w:val="00FC405B"/>
    <w:rsid w:val="00FF5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>
      <v:textbox inset="5.85pt,.7pt,5.85pt,.7pt"/>
    </o:shapedefaults>
    <o:shapelayout v:ext="edit">
      <o:idmap v:ext="edit" data="1"/>
    </o:shapelayout>
  </w:shapeDefaults>
  <w:decimalSymbol w:val="."/>
  <w:listSeparator w:val=","/>
  <w14:docId w14:val="683687D5"/>
  <w15:chartTrackingRefBased/>
  <w15:docId w15:val="{DEEBAE33-4EEF-4666-BB27-D51ACAC7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6FB5"/>
    <w:pPr>
      <w:widowControl w:val="0"/>
      <w:jc w:val="both"/>
    </w:pPr>
    <w:rPr>
      <w:rFonts w:ascii="Aptos Serif" w:eastAsia="游明朝" w:hAnsi="Aptos Serif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71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7713C"/>
  </w:style>
  <w:style w:type="paragraph" w:styleId="a5">
    <w:name w:val="footer"/>
    <w:basedOn w:val="a"/>
    <w:link w:val="a6"/>
    <w:uiPriority w:val="99"/>
    <w:unhideWhenUsed/>
    <w:rsid w:val="001771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7713C"/>
  </w:style>
  <w:style w:type="table" w:styleId="a7">
    <w:name w:val="Table Grid"/>
    <w:basedOn w:val="a1"/>
    <w:uiPriority w:val="59"/>
    <w:rsid w:val="001771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D061F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a9">
    <w:name w:val="吹き出し (文字)"/>
    <w:link w:val="a8"/>
    <w:uiPriority w:val="99"/>
    <w:semiHidden/>
    <w:rsid w:val="003D061F"/>
    <w:rPr>
      <w:rFonts w:ascii="Arial" w:eastAsia="ＭＳ ゴシック" w:hAnsi="Arial" w:cs="Times New Roman"/>
      <w:sz w:val="18"/>
      <w:szCs w:val="18"/>
    </w:rPr>
  </w:style>
  <w:style w:type="paragraph" w:customStyle="1" w:styleId="81">
    <w:name w:val="表 (赤)  81"/>
    <w:basedOn w:val="a"/>
    <w:uiPriority w:val="34"/>
    <w:qFormat/>
    <w:rsid w:val="009251F1"/>
    <w:pPr>
      <w:ind w:leftChars="400" w:left="960"/>
    </w:pPr>
  </w:style>
  <w:style w:type="character" w:customStyle="1" w:styleId="apple-style-span">
    <w:name w:val="apple-style-span"/>
    <w:basedOn w:val="a0"/>
    <w:rsid w:val="000F73EE"/>
  </w:style>
  <w:style w:type="character" w:styleId="aa">
    <w:name w:val="Hyperlink"/>
    <w:rsid w:val="00DB255C"/>
    <w:rPr>
      <w:color w:val="0563C1"/>
      <w:u w:val="single"/>
    </w:rPr>
  </w:style>
  <w:style w:type="character" w:styleId="ab">
    <w:name w:val="FollowedHyperlink"/>
    <w:rsid w:val="00DB255C"/>
    <w:rPr>
      <w:color w:val="954F72"/>
      <w:u w:val="single"/>
    </w:rPr>
  </w:style>
  <w:style w:type="character" w:styleId="ac">
    <w:name w:val="annotation reference"/>
    <w:semiHidden/>
    <w:unhideWhenUsed/>
    <w:rsid w:val="00AD5EE1"/>
    <w:rPr>
      <w:sz w:val="18"/>
      <w:szCs w:val="18"/>
    </w:rPr>
  </w:style>
  <w:style w:type="paragraph" w:styleId="ad">
    <w:name w:val="annotation text"/>
    <w:basedOn w:val="a"/>
    <w:link w:val="ae"/>
    <w:semiHidden/>
    <w:unhideWhenUsed/>
    <w:rsid w:val="00AD5EE1"/>
    <w:pPr>
      <w:jc w:val="left"/>
    </w:pPr>
    <w:rPr>
      <w:lang w:val="x-none" w:eastAsia="x-none"/>
    </w:rPr>
  </w:style>
  <w:style w:type="character" w:customStyle="1" w:styleId="ae">
    <w:name w:val="コメント文字列 (文字)"/>
    <w:link w:val="ad"/>
    <w:semiHidden/>
    <w:rsid w:val="00AD5EE1"/>
    <w:rPr>
      <w:kern w:val="2"/>
      <w:sz w:val="21"/>
      <w:szCs w:val="22"/>
    </w:rPr>
  </w:style>
  <w:style w:type="paragraph" w:styleId="af">
    <w:name w:val="annotation subject"/>
    <w:basedOn w:val="ad"/>
    <w:next w:val="ad"/>
    <w:link w:val="af0"/>
    <w:semiHidden/>
    <w:unhideWhenUsed/>
    <w:rsid w:val="00AD5EE1"/>
    <w:rPr>
      <w:b/>
      <w:bCs/>
    </w:rPr>
  </w:style>
  <w:style w:type="character" w:customStyle="1" w:styleId="af0">
    <w:name w:val="コメント内容 (文字)"/>
    <w:link w:val="af"/>
    <w:semiHidden/>
    <w:rsid w:val="00AD5EE1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55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hime Univ.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da</dc:creator>
  <cp:keywords/>
  <cp:lastModifiedBy>Fritz</cp:lastModifiedBy>
  <cp:revision>33</cp:revision>
  <cp:lastPrinted>2015-11-26T05:20:00Z</cp:lastPrinted>
  <dcterms:created xsi:type="dcterms:W3CDTF">2024-02-11T04:46:00Z</dcterms:created>
  <dcterms:modified xsi:type="dcterms:W3CDTF">2024-02-11T05:03:00Z</dcterms:modified>
</cp:coreProperties>
</file>